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1FB4A" w14:textId="28452AD0" w:rsidR="004C7368" w:rsidRDefault="00552C27" w:rsidP="004C7368">
      <w:r>
        <w:rPr>
          <w:noProof/>
        </w:rPr>
        <mc:AlternateContent>
          <mc:Choice Requires="wps">
            <w:drawing>
              <wp:anchor distT="45720" distB="45720" distL="114300" distR="114300" simplePos="0" relativeHeight="251660288" behindDoc="0" locked="0" layoutInCell="1" allowOverlap="1" wp14:anchorId="00882FBA" wp14:editId="6A6341E0">
                <wp:simplePos x="0" y="0"/>
                <wp:positionH relativeFrom="column">
                  <wp:posOffset>1243330</wp:posOffset>
                </wp:positionH>
                <wp:positionV relativeFrom="paragraph">
                  <wp:posOffset>76200</wp:posOffset>
                </wp:positionV>
                <wp:extent cx="236093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2B2E905" w14:textId="2DA2E35F" w:rsidR="00577AD4" w:rsidRDefault="00577AD4">
                            <w:pPr>
                              <w:rPr>
                                <w:b/>
                                <w:bCs/>
                                <w:sz w:val="28"/>
                                <w:szCs w:val="28"/>
                              </w:rPr>
                            </w:pPr>
                            <w:r>
                              <w:rPr>
                                <w:b/>
                                <w:bCs/>
                                <w:sz w:val="28"/>
                                <w:szCs w:val="28"/>
                              </w:rPr>
                              <w:t>COMHAIRLE CHONTAE LAOISE</w:t>
                            </w:r>
                          </w:p>
                          <w:p w14:paraId="5BD0D427" w14:textId="0EBAE369" w:rsidR="00552C27" w:rsidRPr="00552C27" w:rsidRDefault="00552C27">
                            <w:pPr>
                              <w:rPr>
                                <w:b/>
                                <w:bCs/>
                                <w:sz w:val="28"/>
                                <w:szCs w:val="28"/>
                              </w:rPr>
                            </w:pPr>
                            <w:r w:rsidRPr="00552C27">
                              <w:rPr>
                                <w:b/>
                                <w:bCs/>
                                <w:sz w:val="28"/>
                                <w:szCs w:val="28"/>
                              </w:rPr>
                              <w:t>LAOIS COUNTY COUNCI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0882FBA" id="_x0000_t202" coordsize="21600,21600" o:spt="202" path="m,l,21600r21600,l21600,xe">
                <v:stroke joinstyle="miter"/>
                <v:path gradientshapeok="t" o:connecttype="rect"/>
              </v:shapetype>
              <v:shape id="Text Box 2" o:spid="_x0000_s1026" type="#_x0000_t202" style="position:absolute;margin-left:97.9pt;margin-top:6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" stroked="f">
                <v:textbox style="mso-fit-shape-to-text:t">
                  <w:txbxContent>
                    <w:p w14:paraId="32B2E905" w14:textId="2DA2E35F" w:rsidR="00577AD4" w:rsidRDefault="00577AD4">
                      <w:pPr>
                        <w:rPr>
                          <w:b/>
                          <w:bCs/>
                          <w:sz w:val="28"/>
                          <w:szCs w:val="28"/>
                        </w:rPr>
                      </w:pPr>
                      <w:r>
                        <w:rPr>
                          <w:b/>
                          <w:bCs/>
                          <w:sz w:val="28"/>
                          <w:szCs w:val="28"/>
                        </w:rPr>
                        <w:t>COMHAIRLE CHONTAE LAOISE</w:t>
                      </w:r>
                    </w:p>
                    <w:p w14:paraId="5BD0D427" w14:textId="0EBAE369" w:rsidR="00552C27" w:rsidRPr="00552C27" w:rsidRDefault="00552C27">
                      <w:pPr>
                        <w:rPr>
                          <w:b/>
                          <w:bCs/>
                          <w:sz w:val="28"/>
                          <w:szCs w:val="28"/>
                        </w:rPr>
                      </w:pPr>
                      <w:r w:rsidRPr="00552C27">
                        <w:rPr>
                          <w:b/>
                          <w:bCs/>
                          <w:sz w:val="28"/>
                          <w:szCs w:val="28"/>
                        </w:rPr>
                        <w:t>LAOIS COUNTY COUNCIL</w:t>
                      </w:r>
                    </w:p>
                  </w:txbxContent>
                </v:textbox>
                <w10:wrap type="square"/>
              </v:shape>
            </w:pict>
          </mc:Fallback>
        </mc:AlternateContent>
      </w:r>
      <w:r>
        <w:rPr>
          <w:noProof/>
          <w:lang w:eastAsia="en-IE"/>
        </w:rPr>
        <w:drawing>
          <wp:inline distT="0" distB="0" distL="0" distR="0" wp14:anchorId="08661D14" wp14:editId="3C17DF01">
            <wp:extent cx="952500" cy="7623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997005" cy="797936"/>
                    </a:xfrm>
                    <a:prstGeom prst="rect">
                      <a:avLst/>
                    </a:prstGeom>
                    <a:noFill/>
                    <a:ln w="9525">
                      <a:noFill/>
                      <a:miter lim="800000"/>
                      <a:headEnd/>
                      <a:tailEnd/>
                    </a:ln>
                  </pic:spPr>
                </pic:pic>
              </a:graphicData>
            </a:graphic>
          </wp:inline>
        </w:drawing>
      </w:r>
    </w:p>
    <w:p w14:paraId="06D7EF31" w14:textId="0DE7BA47" w:rsidR="004C7368" w:rsidRDefault="004C7368" w:rsidP="004C7368"/>
    <w:p w14:paraId="3297E4A8" w14:textId="427F305A" w:rsidR="004C7368" w:rsidRPr="00F411BE" w:rsidRDefault="004C7368" w:rsidP="004C7368">
      <w:pPr>
        <w:widowControl w:val="0"/>
        <w:rPr>
          <w:rFonts w:ascii="Arial" w:hAnsi="Arial" w:cs="Arial"/>
          <w:color w:val="4C6380"/>
          <w:sz w:val="36"/>
          <w:szCs w:val="36"/>
        </w:rPr>
      </w:pPr>
      <w:r w:rsidRPr="00F411BE">
        <w:rPr>
          <w:rFonts w:ascii="Arial" w:hAnsi="Arial" w:cs="Arial"/>
          <w:color w:val="4C6380"/>
          <w:sz w:val="36"/>
          <w:szCs w:val="36"/>
        </w:rPr>
        <w:t xml:space="preserve">EXPRESSION OF INTEREST </w:t>
      </w:r>
      <w:r w:rsidRPr="00F411BE">
        <w:rPr>
          <w:rFonts w:ascii="Arial" w:hAnsi="Arial" w:cs="Arial"/>
          <w:color w:val="4C6380"/>
          <w:sz w:val="36"/>
          <w:szCs w:val="36"/>
        </w:rPr>
        <w:br/>
      </w:r>
      <w:r w:rsidR="00BB7C53">
        <w:rPr>
          <w:rFonts w:ascii="Arial" w:hAnsi="Arial" w:cs="Arial"/>
          <w:color w:val="595959" w:themeColor="text1" w:themeTint="A6"/>
          <w:sz w:val="36"/>
          <w:szCs w:val="36"/>
        </w:rPr>
        <w:t>Provision of</w:t>
      </w:r>
      <w:bookmarkStart w:id="0" w:name="_GoBack"/>
      <w:bookmarkEnd w:id="0"/>
      <w:r w:rsidRPr="00F411BE">
        <w:rPr>
          <w:rFonts w:ascii="Arial" w:hAnsi="Arial" w:cs="Arial"/>
          <w:color w:val="595959" w:themeColor="text1" w:themeTint="A6"/>
          <w:sz w:val="36"/>
          <w:szCs w:val="36"/>
        </w:rPr>
        <w:t xml:space="preserve"> </w:t>
      </w:r>
      <w:r w:rsidR="00614835">
        <w:rPr>
          <w:rFonts w:ascii="Arial" w:hAnsi="Arial" w:cs="Arial"/>
          <w:color w:val="595959" w:themeColor="text1" w:themeTint="A6"/>
          <w:sz w:val="36"/>
          <w:szCs w:val="36"/>
        </w:rPr>
        <w:t>Vacant and/or Derelict Properties</w:t>
      </w:r>
      <w:r w:rsidR="00252F05" w:rsidRPr="00F411BE">
        <w:rPr>
          <w:rFonts w:ascii="Arial" w:hAnsi="Arial" w:cs="Arial"/>
          <w:color w:val="595959" w:themeColor="text1" w:themeTint="A6"/>
          <w:sz w:val="36"/>
          <w:szCs w:val="36"/>
        </w:rPr>
        <w:t xml:space="preserve"> </w:t>
      </w:r>
    </w:p>
    <w:p w14:paraId="409C5E0A" w14:textId="2172ED07" w:rsidR="004C7368" w:rsidRDefault="004C7368" w:rsidP="004C7368">
      <w:pPr>
        <w:widowControl w:val="0"/>
        <w:rPr>
          <w:rFonts w:ascii="Arial" w:hAnsi="Arial" w:cs="Arial"/>
          <w:color w:val="4C6380"/>
          <w:sz w:val="44"/>
          <w:szCs w:val="44"/>
        </w:rPr>
      </w:pPr>
      <w:r w:rsidRPr="004C7368">
        <w:rPr>
          <w:rFonts w:ascii="Arial" w:hAnsi="Arial" w:cs="Arial"/>
          <w:noProof/>
          <w:sz w:val="36"/>
          <w:szCs w:val="36"/>
        </w:rPr>
        <mc:AlternateContent>
          <mc:Choice Requires="wps">
            <w:drawing>
              <wp:anchor distT="36576" distB="36576" distL="36576" distR="36576" simplePos="0" relativeHeight="251658240" behindDoc="0" locked="0" layoutInCell="1" allowOverlap="1" wp14:anchorId="6E3EBE86" wp14:editId="7B3AF050">
                <wp:simplePos x="0" y="0"/>
                <wp:positionH relativeFrom="column">
                  <wp:posOffset>-573405</wp:posOffset>
                </wp:positionH>
                <wp:positionV relativeFrom="paragraph">
                  <wp:posOffset>209550</wp:posOffset>
                </wp:positionV>
                <wp:extent cx="7592695" cy="58420"/>
                <wp:effectExtent l="0" t="0" r="825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2695" cy="58420"/>
                        </a:xfrm>
                        <a:prstGeom prst="rect">
                          <a:avLst/>
                        </a:prstGeom>
                        <a:solidFill>
                          <a:srgbClr val="000000">
                            <a:alpha val="20000"/>
                          </a:srgbClr>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150C2BC0" id="Rectangle 2" o:spid="_x0000_s1026" style="position:absolute;margin-left:-45.15pt;margin-top:16.5pt;width:597.85pt;height:4.6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" fillcolor="black" stroked="f" strokecolor="black [0]" strokeweight="2pt">
                <v:fill opacity="13107f"/>
                <v:shadow color="black [0]"/>
                <v:textbox inset="2.88pt,2.88pt,2.88pt,2.88pt"/>
              </v:rect>
            </w:pict>
          </mc:Fallback>
        </mc:AlternateContent>
      </w:r>
    </w:p>
    <w:p w14:paraId="60A2A083" w14:textId="7711C5A8" w:rsidR="004C7368" w:rsidRPr="004C7368" w:rsidRDefault="004C7368" w:rsidP="004C7368">
      <w:pPr>
        <w:widowControl w:val="0"/>
        <w:rPr>
          <w:rFonts w:ascii="Arial" w:hAnsi="Arial" w:cs="Arial"/>
          <w:sz w:val="44"/>
          <w:szCs w:val="44"/>
        </w:rPr>
      </w:pPr>
    </w:p>
    <w:tbl>
      <w:tblPr>
        <w:tblStyle w:val="TableGrid"/>
        <w:tblW w:w="0" w:type="auto"/>
        <w:tblLayout w:type="fixed"/>
        <w:tblLook w:val="04A0" w:firstRow="1" w:lastRow="0" w:firstColumn="1" w:lastColumn="0" w:noHBand="0" w:noVBand="1"/>
      </w:tblPr>
      <w:tblGrid>
        <w:gridCol w:w="2775"/>
        <w:gridCol w:w="7503"/>
      </w:tblGrid>
      <w:tr w:rsidR="004C7368" w14:paraId="3F5E5138" w14:textId="77777777" w:rsidTr="001C4962">
        <w:trPr>
          <w:trHeight w:val="455"/>
        </w:trPr>
        <w:tc>
          <w:tcPr>
            <w:tcW w:w="10278" w:type="dxa"/>
            <w:gridSpan w:val="2"/>
            <w:tcBorders>
              <w:bottom w:val="single" w:sz="4" w:space="0" w:color="4C6380"/>
            </w:tcBorders>
            <w:shd w:val="clear" w:color="auto" w:fill="4C6380"/>
            <w:vAlign w:val="center"/>
          </w:tcPr>
          <w:p w14:paraId="39F9CDF0" w14:textId="16161636" w:rsidR="004C7368" w:rsidRPr="004C7368" w:rsidRDefault="004C7368" w:rsidP="004C7368">
            <w:pPr>
              <w:rPr>
                <w:rFonts w:ascii="Arial" w:hAnsi="Arial" w:cs="Arial"/>
                <w:b/>
                <w:bCs/>
              </w:rPr>
            </w:pPr>
            <w:r w:rsidRPr="004C7368">
              <w:rPr>
                <w:rFonts w:ascii="Arial" w:hAnsi="Arial" w:cs="Arial"/>
                <w:b/>
                <w:bCs/>
                <w:color w:val="FFFFFF" w:themeColor="background1"/>
              </w:rPr>
              <w:t>Your details</w:t>
            </w:r>
          </w:p>
        </w:tc>
      </w:tr>
      <w:tr w:rsidR="004C7368" w14:paraId="34544874" w14:textId="77777777" w:rsidTr="001C4962">
        <w:trPr>
          <w:trHeight w:val="474"/>
        </w:trPr>
        <w:tc>
          <w:tcPr>
            <w:tcW w:w="2775" w:type="dxa"/>
            <w:tcBorders>
              <w:top w:val="single" w:sz="4" w:space="0" w:color="4C6380"/>
              <w:left w:val="single" w:sz="4" w:space="0" w:color="4C6380"/>
              <w:bottom w:val="single" w:sz="4" w:space="0" w:color="4C6380"/>
              <w:right w:val="single" w:sz="4" w:space="0" w:color="4C6380"/>
            </w:tcBorders>
            <w:vAlign w:val="center"/>
          </w:tcPr>
          <w:p w14:paraId="2F0CF730" w14:textId="7767C5CC" w:rsidR="004C7368" w:rsidRPr="001C4962" w:rsidRDefault="004C7368" w:rsidP="004C7368">
            <w:pPr>
              <w:rPr>
                <w:rFonts w:ascii="Arial" w:hAnsi="Arial" w:cs="Arial"/>
                <w:color w:val="4C6380"/>
              </w:rPr>
            </w:pPr>
            <w:r w:rsidRPr="001C4962">
              <w:rPr>
                <w:rFonts w:ascii="Arial" w:hAnsi="Arial" w:cs="Arial"/>
                <w:color w:val="4C6380"/>
              </w:rPr>
              <w:t>Name</w:t>
            </w:r>
          </w:p>
        </w:tc>
        <w:sdt>
          <w:sdtPr>
            <w:rPr>
              <w:rFonts w:ascii="Arial" w:hAnsi="Arial" w:cs="Arial"/>
            </w:rPr>
            <w:id w:val="943735179"/>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1F73B0D9" w14:textId="6BA3F4C2"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63AB5DAC"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013C6777" w14:textId="22276F83" w:rsidR="004C7368" w:rsidRPr="001C4962" w:rsidRDefault="004C7368" w:rsidP="004C7368">
            <w:pPr>
              <w:rPr>
                <w:rFonts w:ascii="Arial" w:hAnsi="Arial" w:cs="Arial"/>
                <w:color w:val="4C6380"/>
              </w:rPr>
            </w:pPr>
            <w:r w:rsidRPr="001C4962">
              <w:rPr>
                <w:rFonts w:ascii="Arial" w:hAnsi="Arial" w:cs="Arial"/>
                <w:color w:val="4C6380"/>
              </w:rPr>
              <w:t>Contact number</w:t>
            </w:r>
          </w:p>
        </w:tc>
        <w:sdt>
          <w:sdtPr>
            <w:rPr>
              <w:rFonts w:ascii="Arial" w:hAnsi="Arial" w:cs="Arial"/>
            </w:rPr>
            <w:id w:val="779765488"/>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559DE21" w14:textId="538F5CE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4891C853"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7F127DBD" w14:textId="304C96F7" w:rsidR="004C7368" w:rsidRPr="001C4962" w:rsidRDefault="004C7368" w:rsidP="004C7368">
            <w:pPr>
              <w:rPr>
                <w:rFonts w:ascii="Arial" w:hAnsi="Arial" w:cs="Arial"/>
                <w:color w:val="4C6380"/>
              </w:rPr>
            </w:pPr>
            <w:r w:rsidRPr="001C4962">
              <w:rPr>
                <w:rFonts w:ascii="Arial" w:hAnsi="Arial" w:cs="Arial"/>
                <w:color w:val="4C6380"/>
              </w:rPr>
              <w:t>Address</w:t>
            </w:r>
          </w:p>
        </w:tc>
        <w:sdt>
          <w:sdtPr>
            <w:rPr>
              <w:rFonts w:ascii="Arial" w:hAnsi="Arial" w:cs="Arial"/>
            </w:rPr>
            <w:id w:val="126327292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36EB13B" w14:textId="34716251"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254579E4"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4247FB53" w14:textId="09FD3CCB" w:rsidR="004C7368" w:rsidRPr="001C4962" w:rsidRDefault="004C7368" w:rsidP="004C7368">
            <w:pPr>
              <w:rPr>
                <w:rFonts w:ascii="Arial" w:hAnsi="Arial" w:cs="Arial"/>
                <w:color w:val="4C6380"/>
              </w:rPr>
            </w:pPr>
            <w:r w:rsidRPr="001C4962">
              <w:rPr>
                <w:rFonts w:ascii="Arial" w:hAnsi="Arial" w:cs="Arial"/>
                <w:color w:val="4C6380"/>
              </w:rPr>
              <w:t>Email</w:t>
            </w:r>
          </w:p>
        </w:tc>
        <w:sdt>
          <w:sdtPr>
            <w:rPr>
              <w:rFonts w:ascii="Arial" w:hAnsi="Arial" w:cs="Arial"/>
            </w:rPr>
            <w:id w:val="1549341783"/>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5E81667C" w14:textId="52E9771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bl>
    <w:p w14:paraId="626582AC" w14:textId="2517C0A4" w:rsidR="004C7368" w:rsidRDefault="004C7368" w:rsidP="004C7368">
      <w:pPr>
        <w:rPr>
          <w:rFonts w:ascii="Arial" w:hAnsi="Arial" w:cs="Arial"/>
          <w:sz w:val="32"/>
          <w:szCs w:val="32"/>
        </w:rPr>
      </w:pPr>
    </w:p>
    <w:tbl>
      <w:tblPr>
        <w:tblStyle w:val="TableGrid"/>
        <w:tblW w:w="10278" w:type="dxa"/>
        <w:tblLayout w:type="fixed"/>
        <w:tblLook w:val="04A0" w:firstRow="1" w:lastRow="0" w:firstColumn="1" w:lastColumn="0" w:noHBand="0" w:noVBand="1"/>
      </w:tblPr>
      <w:tblGrid>
        <w:gridCol w:w="3114"/>
        <w:gridCol w:w="7164"/>
      </w:tblGrid>
      <w:tr w:rsidR="004C7368" w14:paraId="15AD7620" w14:textId="77777777" w:rsidTr="00577AD4">
        <w:trPr>
          <w:trHeight w:val="455"/>
        </w:trPr>
        <w:tc>
          <w:tcPr>
            <w:tcW w:w="10278" w:type="dxa"/>
            <w:gridSpan w:val="2"/>
            <w:tcBorders>
              <w:bottom w:val="single" w:sz="4" w:space="0" w:color="4C6380"/>
            </w:tcBorders>
            <w:shd w:val="clear" w:color="auto" w:fill="4C6380"/>
            <w:vAlign w:val="center"/>
          </w:tcPr>
          <w:p w14:paraId="6ADF5ADB" w14:textId="551C82A6" w:rsidR="004C7368" w:rsidRPr="004C7368" w:rsidRDefault="00577AD4" w:rsidP="00F30F49">
            <w:pPr>
              <w:rPr>
                <w:rFonts w:ascii="Arial" w:hAnsi="Arial" w:cs="Arial"/>
                <w:b/>
                <w:bCs/>
              </w:rPr>
            </w:pPr>
            <w:r>
              <w:rPr>
                <w:rFonts w:ascii="Arial" w:hAnsi="Arial" w:cs="Arial"/>
                <w:b/>
                <w:bCs/>
                <w:color w:val="FFFFFF" w:themeColor="background1"/>
              </w:rPr>
              <w:t>Property</w:t>
            </w:r>
            <w:r w:rsidR="004C7368">
              <w:rPr>
                <w:rFonts w:ascii="Arial" w:hAnsi="Arial" w:cs="Arial"/>
                <w:b/>
                <w:bCs/>
                <w:color w:val="FFFFFF" w:themeColor="background1"/>
              </w:rPr>
              <w:t xml:space="preserve"> details</w:t>
            </w:r>
          </w:p>
        </w:tc>
      </w:tr>
      <w:tr w:rsidR="004C7368" w14:paraId="253F8B66" w14:textId="77777777" w:rsidTr="00577AD4">
        <w:trPr>
          <w:trHeight w:val="943"/>
        </w:trPr>
        <w:tc>
          <w:tcPr>
            <w:tcW w:w="3114" w:type="dxa"/>
            <w:tcBorders>
              <w:top w:val="single" w:sz="4" w:space="0" w:color="4C6380"/>
              <w:left w:val="single" w:sz="4" w:space="0" w:color="4C6380"/>
              <w:bottom w:val="single" w:sz="4" w:space="0" w:color="4C6380"/>
              <w:right w:val="single" w:sz="4" w:space="0" w:color="4C6380"/>
            </w:tcBorders>
            <w:vAlign w:val="center"/>
          </w:tcPr>
          <w:p w14:paraId="3A997920" w14:textId="5CF62227" w:rsidR="004C7368" w:rsidRPr="001C4962" w:rsidRDefault="00577AD4" w:rsidP="00577AD4">
            <w:pPr>
              <w:rPr>
                <w:rFonts w:ascii="Arial" w:hAnsi="Arial" w:cs="Arial"/>
                <w:color w:val="4C6380"/>
              </w:rPr>
            </w:pPr>
            <w:r>
              <w:rPr>
                <w:rFonts w:ascii="Arial" w:hAnsi="Arial" w:cs="Arial"/>
                <w:color w:val="4C6380"/>
              </w:rPr>
              <w:t xml:space="preserve">Property </w:t>
            </w:r>
            <w:r w:rsidR="004C7368" w:rsidRPr="001C4962">
              <w:rPr>
                <w:rFonts w:ascii="Arial" w:hAnsi="Arial" w:cs="Arial"/>
                <w:color w:val="4C6380"/>
              </w:rPr>
              <w:t xml:space="preserve">address </w:t>
            </w:r>
            <w:r>
              <w:rPr>
                <w:rFonts w:ascii="Arial" w:hAnsi="Arial" w:cs="Arial"/>
                <w:color w:val="4C6380"/>
              </w:rPr>
              <w:br/>
            </w:r>
            <w:r w:rsidR="00C87DC6" w:rsidRPr="00441018">
              <w:rPr>
                <w:rFonts w:ascii="Arial" w:hAnsi="Arial" w:cs="Arial"/>
                <w:color w:val="FF0000"/>
              </w:rPr>
              <w:t>Please include Eircode</w:t>
            </w:r>
            <w:r w:rsidR="00C87DC6">
              <w:rPr>
                <w:rFonts w:ascii="Arial" w:hAnsi="Arial" w:cs="Arial"/>
                <w:color w:val="4C6380"/>
              </w:rPr>
              <w:t>.</w:t>
            </w:r>
          </w:p>
        </w:tc>
        <w:sdt>
          <w:sdtPr>
            <w:rPr>
              <w:rFonts w:ascii="Arial" w:hAnsi="Arial" w:cs="Arial"/>
            </w:rPr>
            <w:id w:val="-840702422"/>
            <w:placeholder>
              <w:docPart w:val="DefaultPlaceholder_-1854013440"/>
            </w:placeholder>
            <w:showingPlcHdr/>
          </w:sdtPr>
          <w:sdtEndPr/>
          <w:sdtContent>
            <w:tc>
              <w:tcPr>
                <w:tcW w:w="7164" w:type="dxa"/>
                <w:tcBorders>
                  <w:top w:val="single" w:sz="4" w:space="0" w:color="4C6380"/>
                  <w:left w:val="single" w:sz="4" w:space="0" w:color="4C6380"/>
                  <w:bottom w:val="single" w:sz="4" w:space="0" w:color="4C6380"/>
                  <w:right w:val="single" w:sz="4" w:space="0" w:color="4C6380"/>
                </w:tcBorders>
                <w:vAlign w:val="center"/>
              </w:tcPr>
              <w:p w14:paraId="2CC88FC0" w14:textId="195BE8AA"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614835" w14:paraId="2544495E" w14:textId="77777777" w:rsidTr="00577AD4">
        <w:trPr>
          <w:trHeight w:val="682"/>
        </w:trPr>
        <w:tc>
          <w:tcPr>
            <w:tcW w:w="3114" w:type="dxa"/>
            <w:tcBorders>
              <w:top w:val="single" w:sz="4" w:space="0" w:color="4C6380"/>
              <w:left w:val="single" w:sz="4" w:space="0" w:color="4C6380"/>
              <w:bottom w:val="single" w:sz="4" w:space="0" w:color="4C6380"/>
              <w:right w:val="single" w:sz="4" w:space="0" w:color="4C6380"/>
            </w:tcBorders>
            <w:vAlign w:val="center"/>
          </w:tcPr>
          <w:p w14:paraId="1EA7CD10" w14:textId="77777777" w:rsidR="00614835" w:rsidRDefault="00614835" w:rsidP="00F30F49">
            <w:pPr>
              <w:rPr>
                <w:rFonts w:ascii="Arial" w:hAnsi="Arial" w:cs="Arial"/>
                <w:color w:val="4C6380"/>
              </w:rPr>
            </w:pPr>
            <w:r>
              <w:rPr>
                <w:rFonts w:ascii="Arial" w:hAnsi="Arial" w:cs="Arial"/>
                <w:color w:val="4C6380"/>
              </w:rPr>
              <w:t>Site area (in hectares)</w:t>
            </w:r>
          </w:p>
          <w:p w14:paraId="4EEE8316" w14:textId="024F2945" w:rsidR="00577AD4" w:rsidRPr="00577AD4" w:rsidRDefault="00577AD4" w:rsidP="00F30F49">
            <w:pPr>
              <w:rPr>
                <w:rFonts w:ascii="Arial" w:hAnsi="Arial" w:cs="Arial"/>
                <w:i/>
                <w:iCs/>
                <w:color w:val="4C6380"/>
              </w:rPr>
            </w:pPr>
          </w:p>
        </w:tc>
        <w:sdt>
          <w:sdtPr>
            <w:rPr>
              <w:rFonts w:ascii="Arial" w:hAnsi="Arial" w:cs="Arial"/>
            </w:rPr>
            <w:id w:val="416985232"/>
            <w:placeholder>
              <w:docPart w:val="48153780A3AF4D849942065E853433F7"/>
            </w:placeholder>
            <w:showingPlcHdr/>
          </w:sdtPr>
          <w:sdtEndPr/>
          <w:sdtContent>
            <w:tc>
              <w:tcPr>
                <w:tcW w:w="7164" w:type="dxa"/>
                <w:tcBorders>
                  <w:top w:val="single" w:sz="4" w:space="0" w:color="4C6380"/>
                  <w:left w:val="single" w:sz="4" w:space="0" w:color="4C6380"/>
                  <w:bottom w:val="single" w:sz="4" w:space="0" w:color="4C6380"/>
                  <w:right w:val="single" w:sz="4" w:space="0" w:color="4C6380"/>
                </w:tcBorders>
                <w:vAlign w:val="center"/>
              </w:tcPr>
              <w:p w14:paraId="2F27CF31" w14:textId="727BBB40" w:rsidR="00614835" w:rsidRDefault="00614835" w:rsidP="00F30F49">
                <w:pPr>
                  <w:rPr>
                    <w:rFonts w:ascii="Arial" w:hAnsi="Arial" w:cs="Arial"/>
                  </w:rPr>
                </w:pPr>
                <w:r w:rsidRPr="001C4962">
                  <w:rPr>
                    <w:rStyle w:val="PlaceholderText"/>
                    <w:rFonts w:ascii="Arial" w:hAnsi="Arial" w:cs="Arial"/>
                  </w:rPr>
                  <w:t>Click or tap here to enter text.</w:t>
                </w:r>
              </w:p>
            </w:tc>
          </w:sdtContent>
        </w:sdt>
      </w:tr>
      <w:tr w:rsidR="00577AD4" w14:paraId="78ECC8AC" w14:textId="77777777" w:rsidTr="00577AD4">
        <w:trPr>
          <w:trHeight w:val="682"/>
        </w:trPr>
        <w:tc>
          <w:tcPr>
            <w:tcW w:w="3114" w:type="dxa"/>
            <w:tcBorders>
              <w:top w:val="single" w:sz="4" w:space="0" w:color="4C6380"/>
              <w:left w:val="single" w:sz="4" w:space="0" w:color="4C6380"/>
              <w:bottom w:val="single" w:sz="4" w:space="0" w:color="4C6380"/>
              <w:right w:val="single" w:sz="4" w:space="0" w:color="4C6380"/>
            </w:tcBorders>
            <w:vAlign w:val="center"/>
          </w:tcPr>
          <w:p w14:paraId="3103970F" w14:textId="6E16E7AA" w:rsidR="00577AD4" w:rsidRDefault="00577AD4" w:rsidP="00F30F49">
            <w:pPr>
              <w:rPr>
                <w:rFonts w:ascii="Arial" w:hAnsi="Arial" w:cs="Arial"/>
                <w:color w:val="4C6380"/>
              </w:rPr>
            </w:pPr>
            <w:r>
              <w:rPr>
                <w:rFonts w:ascii="Arial" w:hAnsi="Arial" w:cs="Arial"/>
                <w:color w:val="4C6380"/>
              </w:rPr>
              <w:t xml:space="preserve">Property type </w:t>
            </w:r>
            <w:r>
              <w:rPr>
                <w:rFonts w:ascii="Arial" w:hAnsi="Arial" w:cs="Arial"/>
                <w:color w:val="4C6380"/>
              </w:rPr>
              <w:br/>
              <w:t>(e.g., single storey, two-storey, apartment/house, semi-detached/detached)</w:t>
            </w:r>
          </w:p>
        </w:tc>
        <w:tc>
          <w:tcPr>
            <w:tcW w:w="7164" w:type="dxa"/>
            <w:tcBorders>
              <w:top w:val="single" w:sz="4" w:space="0" w:color="4C6380"/>
              <w:left w:val="single" w:sz="4" w:space="0" w:color="4C6380"/>
              <w:bottom w:val="single" w:sz="4" w:space="0" w:color="4C6380"/>
              <w:right w:val="single" w:sz="4" w:space="0" w:color="4C6380"/>
            </w:tcBorders>
            <w:vAlign w:val="center"/>
          </w:tcPr>
          <w:p w14:paraId="71C6F689" w14:textId="77777777" w:rsidR="00577AD4" w:rsidRDefault="00577AD4" w:rsidP="00F30F49">
            <w:pPr>
              <w:rPr>
                <w:rFonts w:ascii="Arial" w:hAnsi="Arial" w:cs="Arial"/>
              </w:rPr>
            </w:pPr>
          </w:p>
        </w:tc>
      </w:tr>
      <w:tr w:rsidR="00577AD4" w14:paraId="4082F1E5" w14:textId="77777777" w:rsidTr="00577AD4">
        <w:trPr>
          <w:trHeight w:val="682"/>
        </w:trPr>
        <w:tc>
          <w:tcPr>
            <w:tcW w:w="3114" w:type="dxa"/>
            <w:tcBorders>
              <w:top w:val="single" w:sz="4" w:space="0" w:color="4C6380"/>
              <w:left w:val="single" w:sz="4" w:space="0" w:color="4C6380"/>
              <w:bottom w:val="single" w:sz="4" w:space="0" w:color="4C6380"/>
              <w:right w:val="single" w:sz="4" w:space="0" w:color="4C6380"/>
            </w:tcBorders>
            <w:vAlign w:val="center"/>
          </w:tcPr>
          <w:p w14:paraId="0A015161" w14:textId="1E0787C7" w:rsidR="00577AD4" w:rsidRDefault="00577AD4" w:rsidP="00F30F49">
            <w:pPr>
              <w:rPr>
                <w:rFonts w:ascii="Arial" w:hAnsi="Arial" w:cs="Arial"/>
                <w:color w:val="4C6380"/>
              </w:rPr>
            </w:pPr>
            <w:r>
              <w:rPr>
                <w:rFonts w:ascii="Arial" w:hAnsi="Arial" w:cs="Arial"/>
                <w:color w:val="4C6380"/>
              </w:rPr>
              <w:t>No. of bedrooms</w:t>
            </w:r>
          </w:p>
        </w:tc>
        <w:tc>
          <w:tcPr>
            <w:tcW w:w="7164" w:type="dxa"/>
            <w:tcBorders>
              <w:top w:val="single" w:sz="4" w:space="0" w:color="4C6380"/>
              <w:left w:val="single" w:sz="4" w:space="0" w:color="4C6380"/>
              <w:bottom w:val="single" w:sz="4" w:space="0" w:color="4C6380"/>
              <w:right w:val="single" w:sz="4" w:space="0" w:color="4C6380"/>
            </w:tcBorders>
            <w:vAlign w:val="center"/>
          </w:tcPr>
          <w:p w14:paraId="6F9BA12B" w14:textId="77777777" w:rsidR="00577AD4" w:rsidRDefault="00577AD4" w:rsidP="00F30F49">
            <w:pPr>
              <w:rPr>
                <w:rFonts w:ascii="Arial" w:hAnsi="Arial" w:cs="Arial"/>
              </w:rPr>
            </w:pPr>
          </w:p>
        </w:tc>
      </w:tr>
      <w:tr w:rsidR="00577AD4" w14:paraId="160B5D53" w14:textId="77777777" w:rsidTr="00577AD4">
        <w:trPr>
          <w:trHeight w:val="682"/>
        </w:trPr>
        <w:tc>
          <w:tcPr>
            <w:tcW w:w="3114" w:type="dxa"/>
            <w:tcBorders>
              <w:top w:val="single" w:sz="4" w:space="0" w:color="4C6380"/>
              <w:left w:val="single" w:sz="4" w:space="0" w:color="4C6380"/>
              <w:bottom w:val="single" w:sz="4" w:space="0" w:color="4C6380"/>
              <w:right w:val="single" w:sz="4" w:space="0" w:color="4C6380"/>
            </w:tcBorders>
            <w:vAlign w:val="center"/>
          </w:tcPr>
          <w:p w14:paraId="3B40C7F2" w14:textId="162145B5" w:rsidR="00577AD4" w:rsidRDefault="00577AD4" w:rsidP="00F30F49">
            <w:pPr>
              <w:rPr>
                <w:rFonts w:ascii="Arial" w:hAnsi="Arial" w:cs="Arial"/>
                <w:color w:val="4C6380"/>
              </w:rPr>
            </w:pPr>
            <w:r>
              <w:rPr>
                <w:rFonts w:ascii="Arial" w:hAnsi="Arial" w:cs="Arial"/>
                <w:color w:val="4C6380"/>
              </w:rPr>
              <w:t>No. of bathrooms</w:t>
            </w:r>
          </w:p>
        </w:tc>
        <w:tc>
          <w:tcPr>
            <w:tcW w:w="7164" w:type="dxa"/>
            <w:tcBorders>
              <w:top w:val="single" w:sz="4" w:space="0" w:color="4C6380"/>
              <w:left w:val="single" w:sz="4" w:space="0" w:color="4C6380"/>
              <w:bottom w:val="single" w:sz="4" w:space="0" w:color="4C6380"/>
              <w:right w:val="single" w:sz="4" w:space="0" w:color="4C6380"/>
            </w:tcBorders>
            <w:vAlign w:val="center"/>
          </w:tcPr>
          <w:p w14:paraId="3F435B1E" w14:textId="77777777" w:rsidR="00577AD4" w:rsidRDefault="00577AD4" w:rsidP="00F30F49">
            <w:pPr>
              <w:rPr>
                <w:rFonts w:ascii="Arial" w:hAnsi="Arial" w:cs="Arial"/>
              </w:rPr>
            </w:pPr>
          </w:p>
        </w:tc>
      </w:tr>
      <w:tr w:rsidR="00577AD4" w:rsidRPr="00577AD4" w14:paraId="16705129" w14:textId="77777777" w:rsidTr="00577AD4">
        <w:trPr>
          <w:trHeight w:val="440"/>
        </w:trPr>
        <w:tc>
          <w:tcPr>
            <w:tcW w:w="10278" w:type="dxa"/>
            <w:gridSpan w:val="2"/>
            <w:tcBorders>
              <w:top w:val="single" w:sz="4" w:space="0" w:color="4C6380"/>
              <w:left w:val="single" w:sz="4" w:space="0" w:color="4C6380"/>
              <w:bottom w:val="single" w:sz="4" w:space="0" w:color="4C6380"/>
              <w:right w:val="single" w:sz="4" w:space="0" w:color="4C6380"/>
            </w:tcBorders>
            <w:vAlign w:val="center"/>
          </w:tcPr>
          <w:p w14:paraId="1F0ED0E3" w14:textId="2B733D5E" w:rsidR="00577AD4" w:rsidRPr="00577AD4" w:rsidRDefault="00577AD4" w:rsidP="00F30F49">
            <w:pPr>
              <w:rPr>
                <w:rFonts w:ascii="Arial" w:hAnsi="Arial" w:cs="Arial"/>
                <w:b/>
                <w:bCs/>
              </w:rPr>
            </w:pPr>
            <w:r w:rsidRPr="00577AD4">
              <w:rPr>
                <w:rFonts w:ascii="Arial" w:hAnsi="Arial" w:cs="Arial"/>
                <w:b/>
                <w:bCs/>
                <w:i/>
                <w:iCs/>
                <w:color w:val="4C6380"/>
              </w:rPr>
              <w:t>Site location map must be included</w:t>
            </w:r>
          </w:p>
        </w:tc>
      </w:tr>
    </w:tbl>
    <w:p w14:paraId="1B4616A4" w14:textId="5E3F4870" w:rsidR="009770F8" w:rsidRDefault="009770F8" w:rsidP="004C7368">
      <w:pPr>
        <w:rPr>
          <w:rFonts w:ascii="Arial" w:hAnsi="Arial" w:cs="Arial"/>
          <w:sz w:val="32"/>
          <w:szCs w:val="32"/>
        </w:rPr>
      </w:pPr>
    </w:p>
    <w:p w14:paraId="4E518789" w14:textId="7506F79C" w:rsidR="00A02784" w:rsidRDefault="00A02784"/>
    <w:tbl>
      <w:tblPr>
        <w:tblStyle w:val="TableGrid"/>
        <w:tblW w:w="10301" w:type="dxa"/>
        <w:tblLayout w:type="fixed"/>
        <w:tblLook w:val="04A0" w:firstRow="1" w:lastRow="0" w:firstColumn="1" w:lastColumn="0" w:noHBand="0" w:noVBand="1"/>
      </w:tblPr>
      <w:tblGrid>
        <w:gridCol w:w="5150"/>
        <w:gridCol w:w="5151"/>
      </w:tblGrid>
      <w:tr w:rsidR="001E24C9" w14:paraId="46C92DC5" w14:textId="77777777" w:rsidTr="00552C27">
        <w:trPr>
          <w:trHeight w:val="398"/>
        </w:trPr>
        <w:tc>
          <w:tcPr>
            <w:tcW w:w="10301" w:type="dxa"/>
            <w:gridSpan w:val="2"/>
            <w:tcBorders>
              <w:bottom w:val="single" w:sz="4" w:space="0" w:color="4C6380"/>
            </w:tcBorders>
            <w:shd w:val="clear" w:color="auto" w:fill="4C6380"/>
            <w:vAlign w:val="center"/>
          </w:tcPr>
          <w:p w14:paraId="4B563F5A" w14:textId="684F8942" w:rsidR="001E24C9" w:rsidRPr="004C7368" w:rsidRDefault="001E24C9" w:rsidP="00F30F49">
            <w:pPr>
              <w:rPr>
                <w:rFonts w:ascii="Arial" w:hAnsi="Arial" w:cs="Arial"/>
                <w:b/>
                <w:bCs/>
              </w:rPr>
            </w:pPr>
            <w:r>
              <w:rPr>
                <w:rFonts w:ascii="Arial" w:hAnsi="Arial" w:cs="Arial"/>
                <w:b/>
                <w:bCs/>
                <w:color w:val="FFFFFF" w:themeColor="background1"/>
              </w:rPr>
              <w:t>Proposal</w:t>
            </w:r>
          </w:p>
        </w:tc>
      </w:tr>
      <w:tr w:rsidR="001E24C9" w:rsidRPr="00577AD4" w14:paraId="3F2C3371" w14:textId="77777777" w:rsidTr="00552C27">
        <w:trPr>
          <w:trHeight w:val="415"/>
        </w:trPr>
        <w:tc>
          <w:tcPr>
            <w:tcW w:w="10301" w:type="dxa"/>
            <w:gridSpan w:val="2"/>
            <w:tcBorders>
              <w:top w:val="single" w:sz="4" w:space="0" w:color="4C6380"/>
              <w:left w:val="single" w:sz="4" w:space="0" w:color="4C6380"/>
              <w:bottom w:val="single" w:sz="4" w:space="0" w:color="4C6380"/>
              <w:right w:val="single" w:sz="4" w:space="0" w:color="4C6380"/>
            </w:tcBorders>
            <w:vAlign w:val="center"/>
          </w:tcPr>
          <w:p w14:paraId="7254ED9A" w14:textId="334FC96E" w:rsidR="001E24C9" w:rsidRPr="00577AD4" w:rsidRDefault="001E24C9" w:rsidP="00F30F49">
            <w:pPr>
              <w:rPr>
                <w:rFonts w:ascii="Arial" w:hAnsi="Arial" w:cs="Arial"/>
                <w:highlight w:val="yellow"/>
              </w:rPr>
            </w:pPr>
            <w:r w:rsidRPr="00577AD4">
              <w:rPr>
                <w:rFonts w:ascii="Arial" w:hAnsi="Arial" w:cs="Arial"/>
                <w:color w:val="4C6380"/>
                <w:highlight w:val="yellow"/>
              </w:rPr>
              <w:lastRenderedPageBreak/>
              <w:t>Please provide adequate information to explain your proposal</w:t>
            </w:r>
          </w:p>
        </w:tc>
      </w:tr>
      <w:tr w:rsidR="001E24C9" w14:paraId="15411ACE" w14:textId="77777777" w:rsidTr="00552C27">
        <w:trPr>
          <w:trHeight w:val="4129"/>
        </w:trPr>
        <w:sdt>
          <w:sdtPr>
            <w:rPr>
              <w:rFonts w:ascii="Arial" w:hAnsi="Arial" w:cs="Arial"/>
              <w:highlight w:val="yellow"/>
            </w:rPr>
            <w:id w:val="-801459840"/>
            <w:placeholder>
              <w:docPart w:val="DefaultPlaceholder_-1854013440"/>
            </w:placeholder>
            <w:showingPlcHdr/>
          </w:sdtPr>
          <w:sdtEndPr/>
          <w:sdtContent>
            <w:tc>
              <w:tcPr>
                <w:tcW w:w="10301" w:type="dxa"/>
                <w:gridSpan w:val="2"/>
                <w:tcBorders>
                  <w:top w:val="single" w:sz="4" w:space="0" w:color="4C6380"/>
                  <w:left w:val="single" w:sz="4" w:space="0" w:color="4C6380"/>
                  <w:bottom w:val="single" w:sz="4" w:space="0" w:color="4C6380"/>
                  <w:right w:val="single" w:sz="4" w:space="0" w:color="4C6380"/>
                </w:tcBorders>
              </w:tcPr>
              <w:p w14:paraId="73C986B1" w14:textId="6EB398B7" w:rsidR="001E24C9" w:rsidRDefault="001C4962" w:rsidP="001C4962">
                <w:pPr>
                  <w:rPr>
                    <w:rFonts w:ascii="Arial" w:hAnsi="Arial" w:cs="Arial"/>
                  </w:rPr>
                </w:pPr>
                <w:r w:rsidRPr="00577AD4">
                  <w:rPr>
                    <w:rStyle w:val="PlaceholderText"/>
                    <w:rFonts w:ascii="Arial" w:hAnsi="Arial" w:cs="Arial"/>
                    <w:highlight w:val="yellow"/>
                  </w:rPr>
                  <w:t>Click or tap here to enter text.</w:t>
                </w:r>
              </w:p>
            </w:tc>
          </w:sdtContent>
        </w:sdt>
      </w:tr>
      <w:tr w:rsidR="00EE5ECD" w14:paraId="4AD7C816" w14:textId="77777777" w:rsidTr="00552C27">
        <w:trPr>
          <w:trHeight w:val="50"/>
        </w:trPr>
        <w:tc>
          <w:tcPr>
            <w:tcW w:w="5150" w:type="dxa"/>
            <w:tcBorders>
              <w:top w:val="single" w:sz="4" w:space="0" w:color="4C6380"/>
              <w:left w:val="single" w:sz="4" w:space="0" w:color="4C6380"/>
              <w:bottom w:val="single" w:sz="4" w:space="0" w:color="4C6380"/>
              <w:right w:val="single" w:sz="4" w:space="0" w:color="4C6380"/>
            </w:tcBorders>
            <w:vAlign w:val="center"/>
          </w:tcPr>
          <w:p w14:paraId="58C85FFF" w14:textId="0ACA469C" w:rsidR="00EE5ECD" w:rsidRDefault="00EE5ECD" w:rsidP="00EE5ECD">
            <w:pPr>
              <w:rPr>
                <w:rFonts w:ascii="Arial" w:hAnsi="Arial" w:cs="Arial"/>
              </w:rPr>
            </w:pPr>
            <w:r w:rsidRPr="001C4962">
              <w:rPr>
                <w:rFonts w:ascii="Arial" w:hAnsi="Arial" w:cs="Arial"/>
                <w:color w:val="4C6380"/>
              </w:rPr>
              <w:t xml:space="preserve">Site map </w:t>
            </w:r>
            <w:r w:rsidR="00552C27">
              <w:rPr>
                <w:rFonts w:ascii="Arial" w:hAnsi="Arial" w:cs="Arial"/>
                <w:color w:val="4C6380"/>
              </w:rPr>
              <w:t xml:space="preserve">to be </w:t>
            </w:r>
            <w:r w:rsidRPr="001C4962">
              <w:rPr>
                <w:rFonts w:ascii="Arial" w:hAnsi="Arial" w:cs="Arial"/>
                <w:color w:val="4C6380"/>
              </w:rPr>
              <w:t>included with submission</w:t>
            </w:r>
            <w:r>
              <w:rPr>
                <w:rFonts w:ascii="Arial" w:hAnsi="Arial" w:cs="Arial"/>
                <w:color w:val="4C6380"/>
              </w:rPr>
              <w:t xml:space="preserve"> </w:t>
            </w:r>
          </w:p>
        </w:tc>
        <w:sdt>
          <w:sdtPr>
            <w:rPr>
              <w:rFonts w:ascii="Arial" w:hAnsi="Arial" w:cs="Arial"/>
            </w:rPr>
            <w:id w:val="275762579"/>
            <w:placeholder>
              <w:docPart w:val="9B921C3F02DB40F19EACCFAE8811F954"/>
            </w:placeholder>
            <w:showingPlcHdr/>
          </w:sdtPr>
          <w:sdtEndPr/>
          <w:sdtContent>
            <w:tc>
              <w:tcPr>
                <w:tcW w:w="5150" w:type="dxa"/>
                <w:tcBorders>
                  <w:top w:val="single" w:sz="4" w:space="0" w:color="4C6380"/>
                  <w:left w:val="single" w:sz="4" w:space="0" w:color="4C6380"/>
                  <w:bottom w:val="single" w:sz="4" w:space="0" w:color="4C6380"/>
                  <w:right w:val="single" w:sz="4" w:space="0" w:color="4C6380"/>
                </w:tcBorders>
                <w:vAlign w:val="center"/>
              </w:tcPr>
              <w:p w14:paraId="433B0912" w14:textId="643D894D" w:rsidR="00EE5ECD" w:rsidRDefault="00EE5ECD" w:rsidP="00EE5ECD">
                <w:pPr>
                  <w:rPr>
                    <w:rFonts w:ascii="Arial" w:hAnsi="Arial" w:cs="Arial"/>
                  </w:rPr>
                </w:pPr>
                <w:r w:rsidRPr="001C4962">
                  <w:rPr>
                    <w:rStyle w:val="PlaceholderText"/>
                    <w:rFonts w:ascii="Arial" w:hAnsi="Arial" w:cs="Arial"/>
                  </w:rPr>
                  <w:t>Click or tap here to enter text.</w:t>
                </w:r>
              </w:p>
            </w:tc>
          </w:sdtContent>
        </w:sdt>
      </w:tr>
    </w:tbl>
    <w:p w14:paraId="16801946" w14:textId="04138B05" w:rsidR="001E24C9" w:rsidRDefault="001E24C9" w:rsidP="004C7368">
      <w:pPr>
        <w:rPr>
          <w:rFonts w:ascii="Arial" w:hAnsi="Arial" w:cs="Arial"/>
          <w:sz w:val="32"/>
          <w:szCs w:val="32"/>
        </w:rPr>
      </w:pPr>
    </w:p>
    <w:p w14:paraId="6380D287" w14:textId="77777777" w:rsidR="00B0725F" w:rsidRDefault="00B0725F" w:rsidP="001E24C9">
      <w:pPr>
        <w:pStyle w:val="Default"/>
      </w:pPr>
    </w:p>
    <w:p w14:paraId="21E5301A" w14:textId="2A24215C" w:rsidR="001E24C9" w:rsidRDefault="001E24C9" w:rsidP="001E24C9">
      <w:pPr>
        <w:pStyle w:val="Default"/>
        <w:rPr>
          <w:rFonts w:ascii="Arial" w:hAnsi="Arial" w:cs="Arial"/>
          <w:b/>
          <w:bCs/>
          <w:color w:val="4C6380"/>
          <w:sz w:val="23"/>
          <w:szCs w:val="23"/>
        </w:rPr>
      </w:pPr>
      <w:r w:rsidRPr="008F7698">
        <w:rPr>
          <w:rFonts w:ascii="Arial" w:hAnsi="Arial" w:cs="Arial"/>
          <w:b/>
          <w:bCs/>
          <w:color w:val="4C6380"/>
          <w:sz w:val="23"/>
          <w:szCs w:val="23"/>
        </w:rPr>
        <w:t>You may attach any further information which you feel is relevant.</w:t>
      </w:r>
    </w:p>
    <w:p w14:paraId="4720A189" w14:textId="49E1D9D0" w:rsidR="00B0725F" w:rsidRDefault="00B0725F" w:rsidP="00DF455A">
      <w:pPr>
        <w:pStyle w:val="Default"/>
        <w:ind w:right="707"/>
        <w:rPr>
          <w:rFonts w:ascii="Arial" w:hAnsi="Arial" w:cs="Arial"/>
          <w:b/>
          <w:bCs/>
          <w:color w:val="4C6380"/>
          <w:sz w:val="23"/>
          <w:szCs w:val="23"/>
        </w:rPr>
      </w:pPr>
    </w:p>
    <w:p w14:paraId="61AF4B4E" w14:textId="5B18C45E" w:rsidR="00B0725F" w:rsidRPr="00B0725F" w:rsidRDefault="00B0725F" w:rsidP="00DF455A">
      <w:pPr>
        <w:ind w:right="707"/>
        <w:rPr>
          <w:rFonts w:ascii="Arial" w:hAnsi="Arial" w:cs="Arial"/>
          <w:b/>
          <w:bCs/>
        </w:rPr>
      </w:pPr>
      <w:r w:rsidRPr="00B0725F">
        <w:rPr>
          <w:rFonts w:ascii="Arial" w:hAnsi="Arial" w:cs="Arial"/>
          <w:b/>
          <w:bCs/>
        </w:rPr>
        <w:t xml:space="preserve">Sharing of information </w:t>
      </w:r>
    </w:p>
    <w:p w14:paraId="2A4F085B" w14:textId="6B98D84F" w:rsidR="00B0725F" w:rsidRPr="00B0725F" w:rsidRDefault="00B0725F" w:rsidP="00DF455A">
      <w:pPr>
        <w:ind w:right="707"/>
        <w:rPr>
          <w:rFonts w:ascii="Arial" w:hAnsi="Arial" w:cs="Arial"/>
        </w:rPr>
      </w:pPr>
      <w:r w:rsidRPr="00B0725F">
        <w:rPr>
          <w:rFonts w:ascii="Arial" w:hAnsi="Arial" w:cs="Arial"/>
        </w:rPr>
        <w:t>Local authorities work in partnership with other state agencies and approved housing bodies who may also be interested in your proposal. Please tick the box below if you provide permission for us to pass details provided above to other state agencies and approved housing bodies.</w:t>
      </w:r>
    </w:p>
    <w:p w14:paraId="350067BF" w14:textId="303442C5" w:rsidR="00B0725F" w:rsidRPr="00B0725F" w:rsidRDefault="00B0725F" w:rsidP="00DF455A">
      <w:pPr>
        <w:ind w:right="707"/>
        <w:rPr>
          <w:rFonts w:ascii="Arial" w:hAnsi="Arial" w:cs="Arial"/>
          <w:b/>
          <w:bCs/>
        </w:rPr>
      </w:pPr>
      <w:r w:rsidRPr="00B0725F">
        <w:rPr>
          <w:rFonts w:ascii="Arial" w:hAnsi="Arial" w:cs="Arial"/>
          <w:b/>
          <w:bCs/>
        </w:rPr>
        <w:t xml:space="preserve">I </w:t>
      </w:r>
      <w:r>
        <w:rPr>
          <w:rFonts w:ascii="Arial" w:hAnsi="Arial" w:cs="Arial"/>
          <w:b/>
          <w:bCs/>
        </w:rPr>
        <w:t xml:space="preserve">give permission </w:t>
      </w:r>
      <w:r w:rsidRPr="00B0725F">
        <w:rPr>
          <w:rFonts w:ascii="Arial" w:hAnsi="Arial" w:cs="Arial"/>
          <w:b/>
          <w:bCs/>
        </w:rPr>
        <w:t>for the details provided to be passed to other</w:t>
      </w:r>
      <w:r>
        <w:rPr>
          <w:rFonts w:ascii="Arial" w:hAnsi="Arial" w:cs="Arial"/>
          <w:b/>
          <w:bCs/>
        </w:rPr>
        <w:t xml:space="preserve"> agencies and approved housing bodies</w:t>
      </w:r>
      <w:r>
        <w:rPr>
          <w:rFonts w:ascii="Arial" w:hAnsi="Arial" w:cs="Arial"/>
          <w:b/>
          <w:bCs/>
        </w:rPr>
        <w:tab/>
      </w:r>
      <w:r>
        <w:rPr>
          <w:rFonts w:ascii="Arial" w:hAnsi="Arial" w:cs="Arial"/>
          <w:b/>
          <w:bCs/>
        </w:rPr>
        <w:tab/>
      </w:r>
      <w:r w:rsidRPr="00B0725F">
        <w:rPr>
          <w:rFonts w:ascii="Arial" w:hAnsi="Arial" w:cs="Arial"/>
          <w:b/>
          <w:bCs/>
        </w:rPr>
        <w:t xml:space="preserve"> </w:t>
      </w:r>
      <w:sdt>
        <w:sdtPr>
          <w:rPr>
            <w:rFonts w:ascii="Arial" w:hAnsi="Arial" w:cs="Arial"/>
            <w:b/>
            <w:bCs/>
          </w:rPr>
          <w:id w:val="-1140806247"/>
          <w14:checkbox>
            <w14:checked w14:val="0"/>
            <w14:checkedState w14:val="2612" w14:font="MS Gothic"/>
            <w14:uncheckedState w14:val="2610" w14:font="MS Gothic"/>
          </w14:checkbox>
        </w:sdtPr>
        <w:sdtEndPr/>
        <w:sdtContent>
          <w:r w:rsidRPr="00B0725F">
            <w:rPr>
              <w:rFonts w:ascii="Segoe UI Symbol" w:eastAsia="MS Gothic" w:hAnsi="Segoe UI Symbol" w:cs="Segoe UI Symbol"/>
              <w:b/>
              <w:bCs/>
            </w:rPr>
            <w:t>☐</w:t>
          </w:r>
        </w:sdtContent>
      </w:sdt>
    </w:p>
    <w:p w14:paraId="2548E020" w14:textId="37196D79" w:rsidR="00E948AE" w:rsidRPr="008F7698" w:rsidRDefault="00E948AE" w:rsidP="001E24C9">
      <w:pPr>
        <w:pStyle w:val="Default"/>
        <w:rPr>
          <w:rFonts w:ascii="Arial" w:hAnsi="Arial" w:cs="Arial"/>
          <w:b/>
          <w:bCs/>
          <w:color w:val="4C6380"/>
          <w:sz w:val="23"/>
          <w:szCs w:val="23"/>
        </w:rPr>
      </w:pPr>
    </w:p>
    <w:p w14:paraId="59A1EC8E" w14:textId="31641261" w:rsidR="001E24C9" w:rsidRPr="001E24C9" w:rsidRDefault="001E24C9" w:rsidP="001E24C9">
      <w:pPr>
        <w:pStyle w:val="Default"/>
        <w:rPr>
          <w:rFonts w:ascii="Arial" w:hAnsi="Arial" w:cs="Arial"/>
          <w:sz w:val="23"/>
          <w:szCs w:val="23"/>
        </w:rPr>
      </w:pPr>
    </w:p>
    <w:p w14:paraId="561CBD71" w14:textId="279C73D7" w:rsidR="00552C27" w:rsidRPr="00552C27" w:rsidRDefault="001E24C9" w:rsidP="00552C27">
      <w:pPr>
        <w:pStyle w:val="NoSpacing"/>
        <w:rPr>
          <w:rFonts w:ascii="Arial" w:hAnsi="Arial" w:cs="Arial"/>
        </w:rPr>
      </w:pPr>
      <w:r w:rsidRPr="00552C27">
        <w:rPr>
          <w:rFonts w:ascii="Arial" w:hAnsi="Arial" w:cs="Arial"/>
        </w:rPr>
        <w:t xml:space="preserve">Please return this expression of interest form </w:t>
      </w:r>
      <w:r w:rsidR="00552C27" w:rsidRPr="00552C27">
        <w:rPr>
          <w:rFonts w:ascii="Arial" w:hAnsi="Arial" w:cs="Arial"/>
        </w:rPr>
        <w:t>email to:</w:t>
      </w:r>
    </w:p>
    <w:p w14:paraId="3814C623" w14:textId="5A99262D" w:rsidR="00552C27" w:rsidRPr="00552C27" w:rsidRDefault="00BB7C53" w:rsidP="00552C27">
      <w:pPr>
        <w:pStyle w:val="NoSpacing"/>
        <w:rPr>
          <w:rFonts w:ascii="Arial" w:hAnsi="Arial" w:cs="Arial"/>
        </w:rPr>
      </w:pPr>
      <w:hyperlink r:id="rId11" w:history="1">
        <w:r w:rsidR="00552C27" w:rsidRPr="00552C27">
          <w:rPr>
            <w:rStyle w:val="Hyperlink"/>
            <w:rFonts w:ascii="Arial" w:hAnsi="Arial" w:cs="Arial"/>
          </w:rPr>
          <w:t>housingdelivery@laoiscoco.ie</w:t>
        </w:r>
      </w:hyperlink>
    </w:p>
    <w:p w14:paraId="1307F483" w14:textId="405A837C" w:rsidR="00552C27" w:rsidRPr="00552C27" w:rsidRDefault="00552C27" w:rsidP="00552C27">
      <w:pPr>
        <w:pStyle w:val="NoSpacing"/>
        <w:rPr>
          <w:rFonts w:ascii="Arial" w:hAnsi="Arial" w:cs="Arial"/>
        </w:rPr>
      </w:pPr>
    </w:p>
    <w:p w14:paraId="6B72FE8A" w14:textId="0C648F70" w:rsidR="00552C27" w:rsidRPr="00552C27" w:rsidRDefault="00552C27" w:rsidP="00552C27">
      <w:pPr>
        <w:pStyle w:val="NoSpacing"/>
        <w:rPr>
          <w:rFonts w:ascii="Arial" w:hAnsi="Arial" w:cs="Arial"/>
        </w:rPr>
      </w:pPr>
      <w:r w:rsidRPr="00552C27">
        <w:rPr>
          <w:rFonts w:ascii="Arial" w:hAnsi="Arial" w:cs="Arial"/>
        </w:rPr>
        <w:t>or by post to:</w:t>
      </w:r>
    </w:p>
    <w:p w14:paraId="05A90ADC" w14:textId="7F2ECFB1" w:rsidR="004C7368" w:rsidRPr="00552C27" w:rsidRDefault="00552C27" w:rsidP="00552C27">
      <w:pPr>
        <w:pStyle w:val="NoSpacing"/>
        <w:rPr>
          <w:rFonts w:ascii="Arial" w:hAnsi="Arial" w:cs="Arial"/>
        </w:rPr>
      </w:pPr>
      <w:r w:rsidRPr="00552C27">
        <w:rPr>
          <w:rFonts w:ascii="Arial" w:hAnsi="Arial" w:cs="Arial"/>
        </w:rPr>
        <w:t>Angela McEvoy,</w:t>
      </w:r>
    </w:p>
    <w:p w14:paraId="41E2C6EA" w14:textId="1EE8010A" w:rsidR="00552C27" w:rsidRPr="00552C27" w:rsidRDefault="00552C27" w:rsidP="00552C27">
      <w:pPr>
        <w:pStyle w:val="NoSpacing"/>
        <w:rPr>
          <w:rFonts w:ascii="Arial" w:hAnsi="Arial" w:cs="Arial"/>
        </w:rPr>
      </w:pPr>
      <w:r w:rsidRPr="00552C27">
        <w:rPr>
          <w:rFonts w:ascii="Arial" w:hAnsi="Arial" w:cs="Arial"/>
        </w:rPr>
        <w:t>A/Director of Services,</w:t>
      </w:r>
    </w:p>
    <w:p w14:paraId="457CB01A" w14:textId="7A6DB3E3" w:rsidR="00552C27" w:rsidRPr="00552C27" w:rsidRDefault="00552C27" w:rsidP="00552C27">
      <w:pPr>
        <w:pStyle w:val="NoSpacing"/>
        <w:rPr>
          <w:rFonts w:ascii="Arial" w:hAnsi="Arial" w:cs="Arial"/>
        </w:rPr>
      </w:pPr>
      <w:r w:rsidRPr="00552C27">
        <w:rPr>
          <w:rFonts w:ascii="Arial" w:hAnsi="Arial" w:cs="Arial"/>
        </w:rPr>
        <w:t xml:space="preserve">Housing Planning &amp; Urban Regeneration, </w:t>
      </w:r>
    </w:p>
    <w:p w14:paraId="48024553" w14:textId="1AD18EFA" w:rsidR="00552C27" w:rsidRPr="00552C27" w:rsidRDefault="00552C27" w:rsidP="00552C27">
      <w:pPr>
        <w:pStyle w:val="NoSpacing"/>
        <w:rPr>
          <w:rFonts w:ascii="Arial" w:hAnsi="Arial" w:cs="Arial"/>
        </w:rPr>
      </w:pPr>
      <w:r w:rsidRPr="00552C27">
        <w:rPr>
          <w:rFonts w:ascii="Arial" w:hAnsi="Arial" w:cs="Arial"/>
        </w:rPr>
        <w:t>Aras an Chontae,</w:t>
      </w:r>
    </w:p>
    <w:p w14:paraId="7466DCEA" w14:textId="424E96EF" w:rsidR="00552C27" w:rsidRPr="00552C27" w:rsidRDefault="00552C27" w:rsidP="00552C27">
      <w:pPr>
        <w:pStyle w:val="NoSpacing"/>
        <w:rPr>
          <w:rFonts w:ascii="Arial" w:hAnsi="Arial" w:cs="Arial"/>
        </w:rPr>
      </w:pPr>
      <w:r w:rsidRPr="00552C27">
        <w:rPr>
          <w:rFonts w:ascii="Arial" w:hAnsi="Arial" w:cs="Arial"/>
        </w:rPr>
        <w:t>J</w:t>
      </w:r>
      <w:r w:rsidR="00577AD4">
        <w:rPr>
          <w:rFonts w:ascii="Arial" w:hAnsi="Arial" w:cs="Arial"/>
        </w:rPr>
        <w:t>F</w:t>
      </w:r>
      <w:r w:rsidRPr="00552C27">
        <w:rPr>
          <w:rFonts w:ascii="Arial" w:hAnsi="Arial" w:cs="Arial"/>
        </w:rPr>
        <w:t>L Avenue,</w:t>
      </w:r>
    </w:p>
    <w:p w14:paraId="406B247F" w14:textId="28AC46F8" w:rsidR="00552C27" w:rsidRPr="00552C27" w:rsidRDefault="00552C27" w:rsidP="00552C27">
      <w:pPr>
        <w:pStyle w:val="NoSpacing"/>
        <w:rPr>
          <w:rFonts w:ascii="Arial" w:hAnsi="Arial" w:cs="Arial"/>
        </w:rPr>
      </w:pPr>
      <w:r w:rsidRPr="00552C27">
        <w:rPr>
          <w:rFonts w:ascii="Arial" w:hAnsi="Arial" w:cs="Arial"/>
        </w:rPr>
        <w:t>Portlaoise,</w:t>
      </w:r>
    </w:p>
    <w:p w14:paraId="742B5CEA" w14:textId="56EE4F8A" w:rsidR="00552C27" w:rsidRPr="00552C27" w:rsidRDefault="00552C27" w:rsidP="00552C27">
      <w:pPr>
        <w:pStyle w:val="NoSpacing"/>
        <w:rPr>
          <w:rFonts w:ascii="Arial" w:hAnsi="Arial" w:cs="Arial"/>
        </w:rPr>
      </w:pPr>
      <w:r w:rsidRPr="00552C27">
        <w:rPr>
          <w:rFonts w:ascii="Arial" w:hAnsi="Arial" w:cs="Arial"/>
        </w:rPr>
        <w:t>Co. Laois.</w:t>
      </w:r>
    </w:p>
    <w:p w14:paraId="7CED2AE8" w14:textId="77777777" w:rsidR="0027639F" w:rsidRPr="00552C27" w:rsidRDefault="0027639F" w:rsidP="00552C27">
      <w:pPr>
        <w:pStyle w:val="NoSpacing"/>
        <w:rPr>
          <w:rFonts w:ascii="Arial" w:hAnsi="Arial" w:cs="Arial"/>
        </w:rPr>
      </w:pPr>
    </w:p>
    <w:p w14:paraId="0F04A620" w14:textId="77777777" w:rsidR="0027639F" w:rsidRDefault="0027639F" w:rsidP="00552C27">
      <w:pPr>
        <w:pStyle w:val="NoSpacing"/>
      </w:pPr>
    </w:p>
    <w:p w14:paraId="16119D13" w14:textId="304745FA" w:rsidR="0027639F" w:rsidRPr="0027639F" w:rsidRDefault="0027639F" w:rsidP="001E24C9">
      <w:pPr>
        <w:rPr>
          <w:rFonts w:ascii="Arial" w:hAnsi="Arial" w:cs="Arial"/>
          <w:sz w:val="23"/>
          <w:szCs w:val="23"/>
          <w:u w:val="single"/>
        </w:rPr>
      </w:pP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p>
    <w:p w14:paraId="368898F0" w14:textId="39544291" w:rsidR="0027639F" w:rsidRPr="001E24C9" w:rsidRDefault="0027639F" w:rsidP="001E24C9">
      <w:pPr>
        <w:rPr>
          <w:rFonts w:ascii="Arial" w:hAnsi="Arial" w:cs="Arial"/>
          <w:sz w:val="32"/>
          <w:szCs w:val="32"/>
        </w:rPr>
      </w:pPr>
      <w:r>
        <w:rPr>
          <w:rFonts w:ascii="Arial" w:hAnsi="Arial" w:cs="Arial"/>
          <w:sz w:val="23"/>
          <w:szCs w:val="23"/>
        </w:rPr>
        <w:t xml:space="preserve">Sign </w:t>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t>Date</w:t>
      </w:r>
    </w:p>
    <w:sectPr w:rsidR="0027639F" w:rsidRPr="001E24C9" w:rsidSect="002E7862">
      <w:pgSz w:w="11906" w:h="16838"/>
      <w:pgMar w:top="851" w:right="849" w:bottom="1985"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03839" w14:textId="77777777" w:rsidR="00BA477F" w:rsidRDefault="00BA477F" w:rsidP="002F1ACB">
      <w:pPr>
        <w:spacing w:after="0" w:line="240" w:lineRule="auto"/>
      </w:pPr>
      <w:r>
        <w:separator/>
      </w:r>
    </w:p>
  </w:endnote>
  <w:endnote w:type="continuationSeparator" w:id="0">
    <w:p w14:paraId="7A333DF6" w14:textId="77777777" w:rsidR="00BA477F" w:rsidRDefault="00BA477F" w:rsidP="002F1ACB">
      <w:pPr>
        <w:spacing w:after="0" w:line="240" w:lineRule="auto"/>
      </w:pPr>
      <w:r>
        <w:continuationSeparator/>
      </w:r>
    </w:p>
  </w:endnote>
  <w:endnote w:type="continuationNotice" w:id="1">
    <w:p w14:paraId="2C911DF1" w14:textId="77777777" w:rsidR="00BA477F" w:rsidRDefault="00BA47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9BF68" w14:textId="77777777" w:rsidR="00BA477F" w:rsidRDefault="00BA477F" w:rsidP="002F1ACB">
      <w:pPr>
        <w:spacing w:after="0" w:line="240" w:lineRule="auto"/>
      </w:pPr>
      <w:r>
        <w:separator/>
      </w:r>
    </w:p>
  </w:footnote>
  <w:footnote w:type="continuationSeparator" w:id="0">
    <w:p w14:paraId="48432127" w14:textId="77777777" w:rsidR="00BA477F" w:rsidRDefault="00BA477F" w:rsidP="002F1ACB">
      <w:pPr>
        <w:spacing w:after="0" w:line="240" w:lineRule="auto"/>
      </w:pPr>
      <w:r>
        <w:continuationSeparator/>
      </w:r>
    </w:p>
  </w:footnote>
  <w:footnote w:type="continuationNotice" w:id="1">
    <w:p w14:paraId="20A684CD" w14:textId="77777777" w:rsidR="00BA477F" w:rsidRDefault="00BA477F">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zMDE2NjU0NjFT0lEKTi0uzszPAykwqwUAqSX0OiwAAAA="/>
  </w:docVars>
  <w:rsids>
    <w:rsidRoot w:val="004C7368"/>
    <w:rsid w:val="000451BA"/>
    <w:rsid w:val="000633C8"/>
    <w:rsid w:val="000840C7"/>
    <w:rsid w:val="0009012B"/>
    <w:rsid w:val="000A7102"/>
    <w:rsid w:val="000E2769"/>
    <w:rsid w:val="000E4F77"/>
    <w:rsid w:val="00107476"/>
    <w:rsid w:val="00137433"/>
    <w:rsid w:val="001C4962"/>
    <w:rsid w:val="001D24E3"/>
    <w:rsid w:val="001D4802"/>
    <w:rsid w:val="001D6C98"/>
    <w:rsid w:val="001E24C9"/>
    <w:rsid w:val="00230C04"/>
    <w:rsid w:val="00252F05"/>
    <w:rsid w:val="00262FC1"/>
    <w:rsid w:val="0027639F"/>
    <w:rsid w:val="00293535"/>
    <w:rsid w:val="002E2C73"/>
    <w:rsid w:val="002E7862"/>
    <w:rsid w:val="002F1ACB"/>
    <w:rsid w:val="002F4289"/>
    <w:rsid w:val="003036F1"/>
    <w:rsid w:val="00315615"/>
    <w:rsid w:val="00335673"/>
    <w:rsid w:val="0034668F"/>
    <w:rsid w:val="003562A1"/>
    <w:rsid w:val="003A0FE3"/>
    <w:rsid w:val="003A220A"/>
    <w:rsid w:val="003A2538"/>
    <w:rsid w:val="003C1420"/>
    <w:rsid w:val="00441018"/>
    <w:rsid w:val="0044108A"/>
    <w:rsid w:val="00481859"/>
    <w:rsid w:val="00497379"/>
    <w:rsid w:val="004B181A"/>
    <w:rsid w:val="004B69D4"/>
    <w:rsid w:val="004C7368"/>
    <w:rsid w:val="00552C27"/>
    <w:rsid w:val="00560E61"/>
    <w:rsid w:val="00571C37"/>
    <w:rsid w:val="005728F5"/>
    <w:rsid w:val="00577AD4"/>
    <w:rsid w:val="005A7D4F"/>
    <w:rsid w:val="005C6965"/>
    <w:rsid w:val="005E0E17"/>
    <w:rsid w:val="00614835"/>
    <w:rsid w:val="0064479A"/>
    <w:rsid w:val="006A764B"/>
    <w:rsid w:val="006B4526"/>
    <w:rsid w:val="006E5464"/>
    <w:rsid w:val="007119FC"/>
    <w:rsid w:val="00714B32"/>
    <w:rsid w:val="007221E1"/>
    <w:rsid w:val="00736C69"/>
    <w:rsid w:val="00745A78"/>
    <w:rsid w:val="007B2608"/>
    <w:rsid w:val="007B6FD4"/>
    <w:rsid w:val="007F55FC"/>
    <w:rsid w:val="00852858"/>
    <w:rsid w:val="008928AB"/>
    <w:rsid w:val="008F7698"/>
    <w:rsid w:val="00935448"/>
    <w:rsid w:val="0095619B"/>
    <w:rsid w:val="009770F8"/>
    <w:rsid w:val="009A42C4"/>
    <w:rsid w:val="00A02784"/>
    <w:rsid w:val="00A63D7B"/>
    <w:rsid w:val="00A867C7"/>
    <w:rsid w:val="00B0725F"/>
    <w:rsid w:val="00B81A32"/>
    <w:rsid w:val="00B950B3"/>
    <w:rsid w:val="00BA477F"/>
    <w:rsid w:val="00BA7BB7"/>
    <w:rsid w:val="00BB7C53"/>
    <w:rsid w:val="00BD468C"/>
    <w:rsid w:val="00BE462A"/>
    <w:rsid w:val="00BF779D"/>
    <w:rsid w:val="00C27B89"/>
    <w:rsid w:val="00C55006"/>
    <w:rsid w:val="00C63027"/>
    <w:rsid w:val="00C87DC6"/>
    <w:rsid w:val="00CA57A0"/>
    <w:rsid w:val="00CC7234"/>
    <w:rsid w:val="00D63D31"/>
    <w:rsid w:val="00DC6D94"/>
    <w:rsid w:val="00DD6AD1"/>
    <w:rsid w:val="00DF455A"/>
    <w:rsid w:val="00DF7306"/>
    <w:rsid w:val="00DF78D1"/>
    <w:rsid w:val="00E73CCD"/>
    <w:rsid w:val="00E90B04"/>
    <w:rsid w:val="00E948AE"/>
    <w:rsid w:val="00EA0057"/>
    <w:rsid w:val="00EE5ECD"/>
    <w:rsid w:val="00F1447A"/>
    <w:rsid w:val="00F17EB5"/>
    <w:rsid w:val="00F24437"/>
    <w:rsid w:val="00F249BA"/>
    <w:rsid w:val="00F30F49"/>
    <w:rsid w:val="00F411BE"/>
    <w:rsid w:val="00F54D33"/>
    <w:rsid w:val="00FB695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F956"/>
  <w15:chartTrackingRefBased/>
  <w15:docId w15:val="{0F702387-9B1F-407B-BCA1-D7F3C9D37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7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24C9"/>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1C4962"/>
    <w:rPr>
      <w:color w:val="808080"/>
    </w:rPr>
  </w:style>
  <w:style w:type="character" w:styleId="CommentReference">
    <w:name w:val="annotation reference"/>
    <w:basedOn w:val="DefaultParagraphFont"/>
    <w:uiPriority w:val="99"/>
    <w:semiHidden/>
    <w:unhideWhenUsed/>
    <w:rsid w:val="00F24437"/>
    <w:rPr>
      <w:sz w:val="16"/>
      <w:szCs w:val="16"/>
    </w:rPr>
  </w:style>
  <w:style w:type="paragraph" w:styleId="CommentText">
    <w:name w:val="annotation text"/>
    <w:basedOn w:val="Normal"/>
    <w:link w:val="CommentTextChar"/>
    <w:uiPriority w:val="99"/>
    <w:semiHidden/>
    <w:unhideWhenUsed/>
    <w:rsid w:val="00F24437"/>
    <w:pPr>
      <w:spacing w:line="240" w:lineRule="auto"/>
    </w:pPr>
    <w:rPr>
      <w:sz w:val="20"/>
      <w:szCs w:val="20"/>
    </w:rPr>
  </w:style>
  <w:style w:type="character" w:customStyle="1" w:styleId="CommentTextChar">
    <w:name w:val="Comment Text Char"/>
    <w:basedOn w:val="DefaultParagraphFont"/>
    <w:link w:val="CommentText"/>
    <w:uiPriority w:val="99"/>
    <w:semiHidden/>
    <w:rsid w:val="00F24437"/>
    <w:rPr>
      <w:sz w:val="20"/>
      <w:szCs w:val="20"/>
    </w:rPr>
  </w:style>
  <w:style w:type="paragraph" w:styleId="CommentSubject">
    <w:name w:val="annotation subject"/>
    <w:basedOn w:val="CommentText"/>
    <w:next w:val="CommentText"/>
    <w:link w:val="CommentSubjectChar"/>
    <w:uiPriority w:val="99"/>
    <w:semiHidden/>
    <w:unhideWhenUsed/>
    <w:rsid w:val="00F24437"/>
    <w:rPr>
      <w:b/>
      <w:bCs/>
    </w:rPr>
  </w:style>
  <w:style w:type="character" w:customStyle="1" w:styleId="CommentSubjectChar">
    <w:name w:val="Comment Subject Char"/>
    <w:basedOn w:val="CommentTextChar"/>
    <w:link w:val="CommentSubject"/>
    <w:uiPriority w:val="99"/>
    <w:semiHidden/>
    <w:rsid w:val="00F24437"/>
    <w:rPr>
      <w:b/>
      <w:bCs/>
      <w:sz w:val="20"/>
      <w:szCs w:val="20"/>
    </w:rPr>
  </w:style>
  <w:style w:type="paragraph" w:styleId="FootnoteText">
    <w:name w:val="footnote text"/>
    <w:basedOn w:val="Normal"/>
    <w:link w:val="FootnoteTextChar"/>
    <w:uiPriority w:val="99"/>
    <w:semiHidden/>
    <w:unhideWhenUsed/>
    <w:rsid w:val="002F1A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1ACB"/>
    <w:rPr>
      <w:sz w:val="20"/>
      <w:szCs w:val="20"/>
    </w:rPr>
  </w:style>
  <w:style w:type="character" w:styleId="FootnoteReference">
    <w:name w:val="footnote reference"/>
    <w:basedOn w:val="DefaultParagraphFont"/>
    <w:uiPriority w:val="99"/>
    <w:semiHidden/>
    <w:unhideWhenUsed/>
    <w:rsid w:val="002F1ACB"/>
    <w:rPr>
      <w:vertAlign w:val="superscript"/>
    </w:rPr>
  </w:style>
  <w:style w:type="paragraph" w:styleId="Header">
    <w:name w:val="header"/>
    <w:basedOn w:val="Normal"/>
    <w:link w:val="HeaderChar"/>
    <w:uiPriority w:val="99"/>
    <w:semiHidden/>
    <w:unhideWhenUsed/>
    <w:rsid w:val="00F30F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30F49"/>
  </w:style>
  <w:style w:type="paragraph" w:styleId="Footer">
    <w:name w:val="footer"/>
    <w:basedOn w:val="Normal"/>
    <w:link w:val="FooterChar"/>
    <w:uiPriority w:val="99"/>
    <w:semiHidden/>
    <w:unhideWhenUsed/>
    <w:rsid w:val="00F30F4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30F49"/>
  </w:style>
  <w:style w:type="paragraph" w:styleId="NoSpacing">
    <w:name w:val="No Spacing"/>
    <w:uiPriority w:val="1"/>
    <w:qFormat/>
    <w:rsid w:val="00552C27"/>
    <w:pPr>
      <w:spacing w:after="0" w:line="240" w:lineRule="auto"/>
    </w:pPr>
  </w:style>
  <w:style w:type="character" w:styleId="Hyperlink">
    <w:name w:val="Hyperlink"/>
    <w:basedOn w:val="DefaultParagraphFont"/>
    <w:uiPriority w:val="99"/>
    <w:unhideWhenUsed/>
    <w:rsid w:val="00552C27"/>
    <w:rPr>
      <w:color w:val="0563C1" w:themeColor="hyperlink"/>
      <w:u w:val="single"/>
    </w:rPr>
  </w:style>
  <w:style w:type="character" w:styleId="UnresolvedMention">
    <w:name w:val="Unresolved Mention"/>
    <w:basedOn w:val="DefaultParagraphFont"/>
    <w:uiPriority w:val="99"/>
    <w:semiHidden/>
    <w:unhideWhenUsed/>
    <w:rsid w:val="00552C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0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ousingdelivery@laoiscoco.ie"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6BEF7E0-D479-4AD2-AE80-B578537601DB}"/>
      </w:docPartPr>
      <w:docPartBody>
        <w:p w:rsidR="00F178D2" w:rsidRDefault="009E2092">
          <w:r w:rsidRPr="005F3587">
            <w:rPr>
              <w:rStyle w:val="PlaceholderText"/>
            </w:rPr>
            <w:t>Click or tap here to enter text.</w:t>
          </w:r>
        </w:p>
      </w:docPartBody>
    </w:docPart>
    <w:docPart>
      <w:docPartPr>
        <w:name w:val="9B921C3F02DB40F19EACCFAE8811F954"/>
        <w:category>
          <w:name w:val="General"/>
          <w:gallery w:val="placeholder"/>
        </w:category>
        <w:types>
          <w:type w:val="bbPlcHdr"/>
        </w:types>
        <w:behaviors>
          <w:behavior w:val="content"/>
        </w:behaviors>
        <w:guid w:val="{37E63EB4-39DB-455A-B74F-17FAD2AB8172}"/>
      </w:docPartPr>
      <w:docPartBody>
        <w:p w:rsidR="007615C7" w:rsidRDefault="00645EF8" w:rsidP="00645EF8">
          <w:pPr>
            <w:pStyle w:val="9B921C3F02DB40F19EACCFAE8811F954"/>
          </w:pPr>
          <w:r w:rsidRPr="005F3587">
            <w:rPr>
              <w:rStyle w:val="PlaceholderText"/>
            </w:rPr>
            <w:t>Click or tap here to enter text.</w:t>
          </w:r>
        </w:p>
      </w:docPartBody>
    </w:docPart>
    <w:docPart>
      <w:docPartPr>
        <w:name w:val="48153780A3AF4D849942065E853433F7"/>
        <w:category>
          <w:name w:val="General"/>
          <w:gallery w:val="placeholder"/>
        </w:category>
        <w:types>
          <w:type w:val="bbPlcHdr"/>
        </w:types>
        <w:behaviors>
          <w:behavior w:val="content"/>
        </w:behaviors>
        <w:guid w:val="{0B0CCA48-9BCC-46ED-A4A7-8A9EAC5D494C}"/>
      </w:docPartPr>
      <w:docPartBody>
        <w:p w:rsidR="00E63DA5" w:rsidRDefault="00A8760C" w:rsidP="00A8760C">
          <w:pPr>
            <w:pStyle w:val="48153780A3AF4D849942065E853433F7"/>
          </w:pPr>
          <w:r w:rsidRPr="005F3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092"/>
    <w:rsid w:val="00190C76"/>
    <w:rsid w:val="001D5B16"/>
    <w:rsid w:val="003B7E36"/>
    <w:rsid w:val="004839E3"/>
    <w:rsid w:val="00645EF8"/>
    <w:rsid w:val="007615C7"/>
    <w:rsid w:val="0078703E"/>
    <w:rsid w:val="009E2092"/>
    <w:rsid w:val="00A8760C"/>
    <w:rsid w:val="00AB7B1D"/>
    <w:rsid w:val="00B15BE6"/>
    <w:rsid w:val="00B8106A"/>
    <w:rsid w:val="00B93CA0"/>
    <w:rsid w:val="00C626C1"/>
    <w:rsid w:val="00CB5CC9"/>
    <w:rsid w:val="00E30308"/>
    <w:rsid w:val="00E63DA5"/>
    <w:rsid w:val="00E926F4"/>
    <w:rsid w:val="00F178D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760C"/>
    <w:rPr>
      <w:color w:val="808080"/>
    </w:rPr>
  </w:style>
  <w:style w:type="paragraph" w:customStyle="1" w:styleId="F6A72AFD1D0B4E7089D73C7039342953">
    <w:name w:val="F6A72AFD1D0B4E7089D73C7039342953"/>
    <w:rsid w:val="00645EF8"/>
  </w:style>
  <w:style w:type="paragraph" w:customStyle="1" w:styleId="1AC966C90D974C77A38FF780D2FF6111">
    <w:name w:val="1AC966C90D974C77A38FF780D2FF6111"/>
    <w:rsid w:val="00645EF8"/>
  </w:style>
  <w:style w:type="paragraph" w:customStyle="1" w:styleId="5CDEAE6D3B2B4CBF991F4A566175E6FF">
    <w:name w:val="5CDEAE6D3B2B4CBF991F4A566175E6FF"/>
    <w:rsid w:val="00645EF8"/>
  </w:style>
  <w:style w:type="paragraph" w:customStyle="1" w:styleId="F117C6CDB2824F8F87AC927EBB13FEBC">
    <w:name w:val="F117C6CDB2824F8F87AC927EBB13FEBC"/>
    <w:rsid w:val="00645EF8"/>
  </w:style>
  <w:style w:type="paragraph" w:customStyle="1" w:styleId="9B921C3F02DB40F19EACCFAE8811F954">
    <w:name w:val="9B921C3F02DB40F19EACCFAE8811F954"/>
    <w:rsid w:val="00645EF8"/>
  </w:style>
  <w:style w:type="paragraph" w:customStyle="1" w:styleId="5F4C64438B064B139548CDC6ADD64C1F">
    <w:name w:val="5F4C64438B064B139548CDC6ADD64C1F"/>
    <w:rsid w:val="00B93CA0"/>
  </w:style>
  <w:style w:type="paragraph" w:customStyle="1" w:styleId="93439457525E4374A2BD60BB4C239D0C">
    <w:name w:val="93439457525E4374A2BD60BB4C239D0C"/>
    <w:rsid w:val="00B93CA0"/>
  </w:style>
  <w:style w:type="paragraph" w:customStyle="1" w:styleId="7829BF7886CB4A90A396BC61C897C604">
    <w:name w:val="7829BF7886CB4A90A396BC61C897C604"/>
    <w:rsid w:val="00B93CA0"/>
  </w:style>
  <w:style w:type="paragraph" w:customStyle="1" w:styleId="BD334EBF58E049F4912E0384A6B13147">
    <w:name w:val="BD334EBF58E049F4912E0384A6B13147"/>
    <w:rsid w:val="00B93CA0"/>
  </w:style>
  <w:style w:type="paragraph" w:customStyle="1" w:styleId="D51EC315D51D4A8E9FAA4B14C7A13F22">
    <w:name w:val="D51EC315D51D4A8E9FAA4B14C7A13F22"/>
    <w:rsid w:val="00B93CA0"/>
  </w:style>
  <w:style w:type="paragraph" w:customStyle="1" w:styleId="AE9DF41C90C64E0FAFFD1FF7A80A6FA8">
    <w:name w:val="AE9DF41C90C64E0FAFFD1FF7A80A6FA8"/>
    <w:rsid w:val="00B93CA0"/>
  </w:style>
  <w:style w:type="paragraph" w:customStyle="1" w:styleId="4D5E79CCAD03490FAFC11CA74EAEDE25">
    <w:name w:val="4D5E79CCAD03490FAFC11CA74EAEDE25"/>
    <w:rsid w:val="00B93CA0"/>
  </w:style>
  <w:style w:type="paragraph" w:customStyle="1" w:styleId="6131F3C95D4C40668C1270BE6194A80D">
    <w:name w:val="6131F3C95D4C40668C1270BE6194A80D"/>
    <w:rsid w:val="00B93CA0"/>
  </w:style>
  <w:style w:type="paragraph" w:customStyle="1" w:styleId="AB203867A21149C8B4B5AF69A00EF33E">
    <w:name w:val="AB203867A21149C8B4B5AF69A00EF33E"/>
    <w:rsid w:val="00B93CA0"/>
  </w:style>
  <w:style w:type="paragraph" w:customStyle="1" w:styleId="9A87D632441B42ACA23C25F9F8CFF71C">
    <w:name w:val="9A87D632441B42ACA23C25F9F8CFF71C"/>
    <w:rsid w:val="00B93CA0"/>
  </w:style>
  <w:style w:type="paragraph" w:customStyle="1" w:styleId="3CF6947E549D42A5A8E7B42D499B3C8E">
    <w:name w:val="3CF6947E549D42A5A8E7B42D499B3C8E"/>
    <w:rsid w:val="00B93CA0"/>
  </w:style>
  <w:style w:type="paragraph" w:customStyle="1" w:styleId="902C21C76DBA4914ADD37F1F102F35FB">
    <w:name w:val="902C21C76DBA4914ADD37F1F102F35FB"/>
    <w:rsid w:val="00B93CA0"/>
  </w:style>
  <w:style w:type="paragraph" w:customStyle="1" w:styleId="F13389D2E6CC457CB77CC693225631FA">
    <w:name w:val="F13389D2E6CC457CB77CC693225631FA"/>
    <w:rsid w:val="00B93CA0"/>
  </w:style>
  <w:style w:type="paragraph" w:customStyle="1" w:styleId="9A8D62C88D104A51BA066A06C393CCFA">
    <w:name w:val="9A8D62C88D104A51BA066A06C393CCFA"/>
    <w:rsid w:val="00B93CA0"/>
  </w:style>
  <w:style w:type="paragraph" w:customStyle="1" w:styleId="867E35C7E75A4A06BF97A1FB03D626B2">
    <w:name w:val="867E35C7E75A4A06BF97A1FB03D626B2"/>
    <w:rsid w:val="00B93CA0"/>
  </w:style>
  <w:style w:type="paragraph" w:customStyle="1" w:styleId="5D066C6E3AC14CCE9F219944902ADAD7">
    <w:name w:val="5D066C6E3AC14CCE9F219944902ADAD7"/>
    <w:rsid w:val="00B93CA0"/>
  </w:style>
  <w:style w:type="paragraph" w:customStyle="1" w:styleId="74B6A7F505EA4BBEA64C56000B54B5C9">
    <w:name w:val="74B6A7F505EA4BBEA64C56000B54B5C9"/>
    <w:rsid w:val="00B93CA0"/>
  </w:style>
  <w:style w:type="paragraph" w:customStyle="1" w:styleId="D8C6C83278144736AF3BB1E9B832CA5B">
    <w:name w:val="D8C6C83278144736AF3BB1E9B832CA5B"/>
    <w:rsid w:val="00B93CA0"/>
  </w:style>
  <w:style w:type="paragraph" w:customStyle="1" w:styleId="7F66B5BD40A5474384BF1844E9645925">
    <w:name w:val="7F66B5BD40A5474384BF1844E9645925"/>
    <w:rsid w:val="00B93CA0"/>
  </w:style>
  <w:style w:type="paragraph" w:customStyle="1" w:styleId="BF7101C171D94B098BB6DF748BD7A1F3">
    <w:name w:val="BF7101C171D94B098BB6DF748BD7A1F3"/>
    <w:rsid w:val="00B93CA0"/>
  </w:style>
  <w:style w:type="paragraph" w:customStyle="1" w:styleId="DF25C83F9DE14E60B4B7B0F6B3A670FD">
    <w:name w:val="DF25C83F9DE14E60B4B7B0F6B3A670FD"/>
    <w:rsid w:val="00B93CA0"/>
  </w:style>
  <w:style w:type="paragraph" w:customStyle="1" w:styleId="DE0D313FCFAE417D92B0FD8DFE705030">
    <w:name w:val="DE0D313FCFAE417D92B0FD8DFE705030"/>
    <w:rsid w:val="00B93CA0"/>
  </w:style>
  <w:style w:type="paragraph" w:customStyle="1" w:styleId="A4C78CFA57C847059D6EC9D46BFF6F6B">
    <w:name w:val="A4C78CFA57C847059D6EC9D46BFF6F6B"/>
    <w:rsid w:val="00B93CA0"/>
  </w:style>
  <w:style w:type="paragraph" w:customStyle="1" w:styleId="0C47ED4D354B46F59DF4597644FE607E">
    <w:name w:val="0C47ED4D354B46F59DF4597644FE607E"/>
    <w:rsid w:val="00B93CA0"/>
  </w:style>
  <w:style w:type="paragraph" w:customStyle="1" w:styleId="C40B4BBAA26B4B1C9EDFA66ABB421AA8">
    <w:name w:val="C40B4BBAA26B4B1C9EDFA66ABB421AA8"/>
    <w:rsid w:val="00B15BE6"/>
  </w:style>
  <w:style w:type="paragraph" w:customStyle="1" w:styleId="506E32DECFF9490BB42B065EA5B15854">
    <w:name w:val="506E32DECFF9490BB42B065EA5B15854"/>
    <w:rsid w:val="00B15BE6"/>
  </w:style>
  <w:style w:type="paragraph" w:customStyle="1" w:styleId="5E6CD71339BF456EA1BBB748CED5BA07">
    <w:name w:val="5E6CD71339BF456EA1BBB748CED5BA07"/>
    <w:rsid w:val="00B15BE6"/>
  </w:style>
  <w:style w:type="paragraph" w:customStyle="1" w:styleId="30F09373F29244CAA3E0FD0EA88EB418">
    <w:name w:val="30F09373F29244CAA3E0FD0EA88EB418"/>
    <w:rsid w:val="00B15BE6"/>
  </w:style>
  <w:style w:type="paragraph" w:customStyle="1" w:styleId="234509EA26074044BDB093E1251D1E6F">
    <w:name w:val="234509EA26074044BDB093E1251D1E6F"/>
    <w:rsid w:val="00B15BE6"/>
  </w:style>
  <w:style w:type="paragraph" w:customStyle="1" w:styleId="B4A2D89D02BD437CAA96D56ED911169F">
    <w:name w:val="B4A2D89D02BD437CAA96D56ED911169F"/>
    <w:rsid w:val="00B15BE6"/>
  </w:style>
  <w:style w:type="paragraph" w:customStyle="1" w:styleId="530BD994D41C4D9CB04C0B955F91A87C">
    <w:name w:val="530BD994D41C4D9CB04C0B955F91A87C"/>
    <w:rsid w:val="00B15BE6"/>
  </w:style>
  <w:style w:type="paragraph" w:customStyle="1" w:styleId="9C93499504F94C649BD67785A38CB0BE">
    <w:name w:val="9C93499504F94C649BD67785A38CB0BE"/>
    <w:rsid w:val="00B15BE6"/>
  </w:style>
  <w:style w:type="paragraph" w:customStyle="1" w:styleId="FF37E45B934D4281AE6D31905FC84AF6">
    <w:name w:val="FF37E45B934D4281AE6D31905FC84AF6"/>
    <w:rsid w:val="00B15BE6"/>
  </w:style>
  <w:style w:type="paragraph" w:customStyle="1" w:styleId="37336DEE20E541A0ACCB43004132379D">
    <w:name w:val="37336DEE20E541A0ACCB43004132379D"/>
    <w:rsid w:val="00B15BE6"/>
  </w:style>
  <w:style w:type="paragraph" w:customStyle="1" w:styleId="5C7DD7B61E664CD2B8AB6025620431DB">
    <w:name w:val="5C7DD7B61E664CD2B8AB6025620431DB"/>
    <w:rsid w:val="00B15BE6"/>
  </w:style>
  <w:style w:type="paragraph" w:customStyle="1" w:styleId="BBCFF1E04FDF4A0F88D1AC382D799C62">
    <w:name w:val="BBCFF1E04FDF4A0F88D1AC382D799C62"/>
    <w:rsid w:val="00B15BE6"/>
  </w:style>
  <w:style w:type="paragraph" w:customStyle="1" w:styleId="157ABE60E50348DF8EFC0453C64C710E">
    <w:name w:val="157ABE60E50348DF8EFC0453C64C710E"/>
    <w:rsid w:val="00B15BE6"/>
  </w:style>
  <w:style w:type="paragraph" w:customStyle="1" w:styleId="DE4EBAAACE19489A8ED3099CA1768704">
    <w:name w:val="DE4EBAAACE19489A8ED3099CA1768704"/>
    <w:rsid w:val="00B15BE6"/>
  </w:style>
  <w:style w:type="paragraph" w:customStyle="1" w:styleId="51C37467DC4C4369B6413C9B8ED3827E">
    <w:name w:val="51C37467DC4C4369B6413C9B8ED3827E"/>
    <w:rsid w:val="00B15BE6"/>
  </w:style>
  <w:style w:type="paragraph" w:customStyle="1" w:styleId="442197B61CE14C9EBF2934C27A5FB27F">
    <w:name w:val="442197B61CE14C9EBF2934C27A5FB27F"/>
    <w:rsid w:val="00B15BE6"/>
  </w:style>
  <w:style w:type="paragraph" w:customStyle="1" w:styleId="E39C3F14E71C478CB83BE8740AF81BCA">
    <w:name w:val="E39C3F14E71C478CB83BE8740AF81BCA"/>
    <w:rsid w:val="00B15BE6"/>
  </w:style>
  <w:style w:type="paragraph" w:customStyle="1" w:styleId="713A0AC02116406DAF6F9A4FB537957B">
    <w:name w:val="713A0AC02116406DAF6F9A4FB537957B"/>
    <w:rsid w:val="00B15BE6"/>
  </w:style>
  <w:style w:type="paragraph" w:customStyle="1" w:styleId="48153780A3AF4D849942065E853433F7">
    <w:name w:val="48153780A3AF4D849942065E853433F7"/>
    <w:rsid w:val="00A876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1189C0025887488E312A3A84029C74" ma:contentTypeVersion="12" ma:contentTypeDescription="Create a new document." ma:contentTypeScope="" ma:versionID="80d05669ba720877a90351c9d5aa4d3e">
  <xsd:schema xmlns:xsd="http://www.w3.org/2001/XMLSchema" xmlns:xs="http://www.w3.org/2001/XMLSchema" xmlns:p="http://schemas.microsoft.com/office/2006/metadata/properties" xmlns:ns2="0155a485-0adc-4515-b5be-36da48e72880" xmlns:ns3="219380ff-57d3-4995-a863-48eec5a0f8b8" targetNamespace="http://schemas.microsoft.com/office/2006/metadata/properties" ma:root="true" ma:fieldsID="f9dc625330c87253befc255685efc880" ns2:_="" ns3:_="">
    <xsd:import namespace="0155a485-0adc-4515-b5be-36da48e72880"/>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5a485-0adc-4515-b5be-36da48e72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4D0F0-9EAF-424D-95C9-E0E04DEEF9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3059A6-2E14-4AE2-AC45-93AB0CEB18BB}">
  <ds:schemaRefs>
    <ds:schemaRef ds:uri="http://schemas.microsoft.com/sharepoint/v3/contenttype/forms"/>
  </ds:schemaRefs>
</ds:datastoreItem>
</file>

<file path=customXml/itemProps3.xml><?xml version="1.0" encoding="utf-8"?>
<ds:datastoreItem xmlns:ds="http://schemas.openxmlformats.org/officeDocument/2006/customXml" ds:itemID="{E6F4E3CA-DD92-4A6E-806A-5153E3202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5a485-0adc-4515-b5be-36da48e72880"/>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957BFE-2622-498B-B1AC-5C23A1D03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235</Words>
  <Characters>134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Fitzgerald</dc:creator>
  <cp:keywords/>
  <dc:description/>
  <cp:lastModifiedBy>Gerard Ryan</cp:lastModifiedBy>
  <cp:revision>5</cp:revision>
  <dcterms:created xsi:type="dcterms:W3CDTF">2021-11-28T18:22:00Z</dcterms:created>
  <dcterms:modified xsi:type="dcterms:W3CDTF">2021-12-07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189C0025887488E312A3A84029C74</vt:lpwstr>
  </property>
</Properties>
</file>